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0B617CD8" w:rsidR="00CC416E" w:rsidRPr="00BD185F" w:rsidRDefault="005C3C0A" w:rsidP="00B2181B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77777777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2022AC0A" w14:textId="7628197C" w:rsidR="005C3C0A" w:rsidRDefault="005C3C0A" w:rsidP="005C3C0A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ListParagraph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Heading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Heading2"/>
      </w:pPr>
      <w:r>
        <w:rPr>
          <w:lang w:val="en-GB"/>
        </w:rPr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7F1112">
        <w:trPr>
          <w:trHeight w:val="2349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2B6976" w:rsidRPr="00BD185F" w14:paraId="67BCE3D5" w14:textId="77777777" w:rsidTr="00666773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6A9B620" w14:textId="77777777" w:rsidR="002B6976" w:rsidRPr="00BD185F" w:rsidRDefault="002B6976" w:rsidP="007F111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2B6976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1F567F35" w:rsidR="00657E27" w:rsidRDefault="00657E27" w:rsidP="00657E27">
      <w:pPr>
        <w:rPr>
          <w:lang w:val="en-GB"/>
        </w:rPr>
      </w:pPr>
    </w:p>
    <w:p w14:paraId="545ADF68" w14:textId="3D3979BD" w:rsidR="00F933B4" w:rsidRDefault="00F933B4" w:rsidP="00657E27">
      <w:pPr>
        <w:rPr>
          <w:lang w:val="en-GB"/>
        </w:rPr>
      </w:pPr>
    </w:p>
    <w:p w14:paraId="71FDD9CE" w14:textId="77777777" w:rsidR="00F933B4" w:rsidRPr="00E31371" w:rsidRDefault="00F933B4" w:rsidP="00F933B4">
      <w:pPr>
        <w:pStyle w:val="Heading1"/>
        <w:jc w:val="center"/>
        <w:rPr>
          <w:lang w:val="en-GB"/>
        </w:rPr>
      </w:pPr>
      <w:r>
        <w:rPr>
          <w:lang w:val="en-GB"/>
        </w:rPr>
        <w:t>Problem 2 - Treasure Hunt</w:t>
      </w:r>
    </w:p>
    <w:p w14:paraId="3299A906" w14:textId="77777777" w:rsidR="00F933B4" w:rsidRDefault="00F933B4" w:rsidP="00F933B4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</w:p>
    <w:p w14:paraId="4BF62851" w14:textId="77777777" w:rsidR="00F933B4" w:rsidRDefault="00F933B4" w:rsidP="00F933B4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11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3D757CCC" w14:textId="77777777" w:rsidR="00F933B4" w:rsidRPr="00E31371" w:rsidRDefault="00F933B4" w:rsidP="00F933B4">
      <w:pPr>
        <w:jc w:val="center"/>
        <w:rPr>
          <w:lang w:val="en-GB"/>
        </w:rPr>
      </w:pPr>
    </w:p>
    <w:p w14:paraId="5F4181FD" w14:textId="77777777" w:rsidR="00F933B4" w:rsidRPr="00E31371" w:rsidRDefault="00F933B4" w:rsidP="00F933B4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6F24A59E" w14:textId="77777777" w:rsidR="00F933B4" w:rsidRDefault="00F933B4" w:rsidP="00F933B4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6BF28F03" w14:textId="77777777" w:rsidR="00F933B4" w:rsidRPr="00EC2DDC" w:rsidRDefault="00F933B4" w:rsidP="00F933B4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53656697" w14:textId="77777777" w:rsidR="00F933B4" w:rsidRDefault="00F933B4" w:rsidP="00F933B4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Yohoho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41D9C79" w14:textId="77777777" w:rsidR="00F933B4" w:rsidRPr="00B3490C" w:rsidRDefault="00F933B4" w:rsidP="00F933B4">
      <w:pPr>
        <w:pStyle w:val="ListParagraph"/>
        <w:numPr>
          <w:ilvl w:val="0"/>
          <w:numId w:val="20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2F08C432" w14:textId="77777777" w:rsidR="00F933B4" w:rsidRPr="00B3490C" w:rsidRDefault="00F933B4" w:rsidP="00F933B4">
      <w:pPr>
        <w:pStyle w:val="ListParagraph"/>
        <w:numPr>
          <w:ilvl w:val="1"/>
          <w:numId w:val="20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7E5B7DEA" w14:textId="77777777" w:rsidR="00F933B4" w:rsidRPr="005833CA" w:rsidRDefault="00F933B4" w:rsidP="00F933B4">
      <w:pPr>
        <w:pStyle w:val="ListParagraph"/>
        <w:numPr>
          <w:ilvl w:val="1"/>
          <w:numId w:val="20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6FA6C5A" w14:textId="77777777" w:rsidR="00F933B4" w:rsidRDefault="00F933B4" w:rsidP="00F933B4">
      <w:pPr>
        <w:pStyle w:val="ListParagraph"/>
        <w:numPr>
          <w:ilvl w:val="0"/>
          <w:numId w:val="20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201B735E" w14:textId="77777777" w:rsidR="00F933B4" w:rsidRPr="00B3490C" w:rsidRDefault="00F933B4" w:rsidP="00F933B4">
      <w:pPr>
        <w:pStyle w:val="ListParagraph"/>
        <w:numPr>
          <w:ilvl w:val="1"/>
          <w:numId w:val="20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5825993D" w14:textId="77777777" w:rsidR="00F933B4" w:rsidRPr="006D1F2A" w:rsidRDefault="00F933B4" w:rsidP="00F933B4">
      <w:pPr>
        <w:pStyle w:val="ListParagraph"/>
        <w:numPr>
          <w:ilvl w:val="1"/>
          <w:numId w:val="20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3574ACED" w14:textId="77777777" w:rsidR="00F933B4" w:rsidRPr="00B3490C" w:rsidRDefault="00F933B4" w:rsidP="00F933B4">
      <w:pPr>
        <w:pStyle w:val="ListParagraph"/>
        <w:numPr>
          <w:ilvl w:val="0"/>
          <w:numId w:val="20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Steal {count}"</w:t>
      </w:r>
      <w:r>
        <w:rPr>
          <w:rFonts w:cstheme="minorHAnsi"/>
          <w:bCs/>
          <w:lang w:val="en-GB"/>
        </w:rPr>
        <w:t>:</w:t>
      </w:r>
    </w:p>
    <w:p w14:paraId="581ACBED" w14:textId="77777777" w:rsidR="00F933B4" w:rsidRPr="00B3490C" w:rsidRDefault="00F933B4" w:rsidP="00F933B4">
      <w:pPr>
        <w:pStyle w:val="ListParagraph"/>
        <w:numPr>
          <w:ilvl w:val="1"/>
          <w:numId w:val="20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170E160C" w14:textId="77777777" w:rsidR="00F933B4" w:rsidRPr="00B3490C" w:rsidRDefault="00F933B4" w:rsidP="00F933B4">
      <w:pPr>
        <w:pStyle w:val="ListParagraph"/>
        <w:numPr>
          <w:ilvl w:val="1"/>
          <w:numId w:val="20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127080C3" w14:textId="77777777" w:rsidR="00F933B4" w:rsidRPr="00AA0593" w:rsidRDefault="00F933B4" w:rsidP="00F933B4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 w14:paraId="01086760" w14:textId="77777777" w:rsidR="00F933B4" w:rsidRDefault="00F933B4" w:rsidP="00F933B4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3A7279A2" w14:textId="77777777" w:rsidR="00F933B4" w:rsidRDefault="00F933B4" w:rsidP="00F933B4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54B118B0" w14:textId="77777777" w:rsidR="00F933B4" w:rsidRDefault="00F933B4" w:rsidP="00F933B4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290CFF44" w14:textId="77777777" w:rsidR="00F933B4" w:rsidRDefault="00F933B4" w:rsidP="00F933B4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72A999AF" w14:textId="77777777" w:rsidR="00F933B4" w:rsidRPr="00E31371" w:rsidRDefault="00F933B4" w:rsidP="00F933B4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6F79C170" w14:textId="77777777" w:rsidR="00F933B4" w:rsidRPr="00EC2DDC" w:rsidRDefault="00F933B4" w:rsidP="00F933B4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2CFED110" w14:textId="77777777" w:rsidR="00F933B4" w:rsidRPr="00E31371" w:rsidRDefault="00F933B4" w:rsidP="00F933B4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Yohoho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46A71187" w14:textId="77777777" w:rsidR="00F933B4" w:rsidRPr="00E31371" w:rsidRDefault="00F933B4" w:rsidP="00F933B4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584329" w14:textId="77777777" w:rsidR="00F933B4" w:rsidRDefault="00F933B4" w:rsidP="00F933B4">
      <w:pPr>
        <w:pStyle w:val="ListParagraph"/>
        <w:numPr>
          <w:ilvl w:val="0"/>
          <w:numId w:val="19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F152A93" w14:textId="77777777" w:rsidR="00F933B4" w:rsidRPr="001B2EBF" w:rsidRDefault="00F933B4" w:rsidP="00F933B4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4A0F2976" w14:textId="77777777" w:rsidR="00F933B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42B66876" w14:textId="77777777" w:rsidR="00F933B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6AD2537A" w14:textId="77777777" w:rsidR="00F933B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21D95CA5" w14:textId="77777777" w:rsidR="00F933B4" w:rsidRPr="00E31371" w:rsidRDefault="00F933B4" w:rsidP="00F933B4">
      <w:pPr>
        <w:pStyle w:val="Heading2"/>
        <w:rPr>
          <w:lang w:val="en-GB"/>
        </w:rPr>
      </w:pPr>
      <w:r w:rsidRPr="00E31371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F933B4" w:rsidRPr="00E31371" w14:paraId="41269003" w14:textId="77777777" w:rsidTr="00B7256A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2AC3DA05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68FAE82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F933B4" w:rsidRPr="00E31371" w14:paraId="5550B990" w14:textId="77777777" w:rsidTr="00B7256A">
        <w:trPr>
          <w:trHeight w:val="2349"/>
        </w:trPr>
        <w:tc>
          <w:tcPr>
            <w:tcW w:w="3965" w:type="dxa"/>
          </w:tcPr>
          <w:p w14:paraId="7F6F944F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76999701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7D42E863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0ADA14E1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6B5FB967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52589110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2AC1FB57" w14:textId="77777777" w:rsidR="00F933B4" w:rsidRPr="00C3097E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6ED3FAFD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F933B4" w:rsidRPr="00E31371" w14:paraId="3265783C" w14:textId="77777777" w:rsidTr="00B7256A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EBBAAF" w14:textId="77777777" w:rsidR="00F933B4" w:rsidRPr="00E31371" w:rsidRDefault="00F933B4" w:rsidP="00B7256A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F933B4" w:rsidRPr="00E31371" w14:paraId="6873E711" w14:textId="77777777" w:rsidTr="00B7256A">
        <w:trPr>
          <w:trHeight w:val="1987"/>
        </w:trPr>
        <w:tc>
          <w:tcPr>
            <w:tcW w:w="10313" w:type="dxa"/>
            <w:gridSpan w:val="2"/>
          </w:tcPr>
          <w:p w14:paraId="79C25329" w14:textId="77777777" w:rsidR="00F933B4" w:rsidRPr="00E31371" w:rsidRDefault="00F933B4" w:rsidP="00B7256A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2EFD4308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015C8D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60487479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56A92B55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lastRenderedPageBreak/>
              <w:t>Pistol Coins Wood Silver Bronze Medallion Cup Gold</w:t>
            </w:r>
          </w:p>
          <w:p w14:paraId="32F052DE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A7D335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695E79CF" w14:textId="77777777" w:rsidR="00F933B4" w:rsidRPr="00E31371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F933B4" w:rsidRPr="00E31371" w14:paraId="2BA47AF5" w14:textId="77777777" w:rsidTr="00B7256A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1747475" w14:textId="77777777" w:rsidR="00F933B4" w:rsidRPr="006D0ED4" w:rsidRDefault="00F933B4" w:rsidP="00B7256A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F933B4" w:rsidRPr="00E31371" w14:paraId="027EC563" w14:textId="77777777" w:rsidTr="00B7256A">
        <w:trPr>
          <w:trHeight w:val="2349"/>
        </w:trPr>
        <w:tc>
          <w:tcPr>
            <w:tcW w:w="3965" w:type="dxa"/>
          </w:tcPr>
          <w:p w14:paraId="600DC34C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0B0A2097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E90FC80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3B338474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426D3AB2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3718F5C" w14:textId="77777777" w:rsidR="00F933B4" w:rsidRPr="00E31371" w:rsidRDefault="00F933B4" w:rsidP="00B7256A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6695AE50" w14:textId="77777777" w:rsidR="00F933B4" w:rsidRPr="00A11AD6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174D1080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546713FF" w14:textId="77777777" w:rsidR="00F933B4" w:rsidRPr="00E31371" w:rsidRDefault="00F933B4" w:rsidP="00F933B4">
      <w:pPr>
        <w:pStyle w:val="Heading2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F933B4" w:rsidRPr="00E31371" w14:paraId="07CB8EAC" w14:textId="77777777" w:rsidTr="00B7256A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176FDDA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1CF54101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F933B4" w:rsidRPr="00E31371" w14:paraId="718C02D6" w14:textId="77777777" w:rsidTr="00B7256A">
        <w:trPr>
          <w:trHeight w:val="2349"/>
        </w:trPr>
        <w:tc>
          <w:tcPr>
            <w:tcW w:w="3965" w:type="dxa"/>
          </w:tcPr>
          <w:p w14:paraId="272CFEA7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4321FEB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1FF2648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46C5C92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C27FA4C" w14:textId="77777777" w:rsidR="00F933B4" w:rsidRPr="00534F4B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34BA045C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5F461396" w14:textId="77777777" w:rsidR="00F933B4" w:rsidRPr="00C3097E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1E6A5D5A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F933B4" w:rsidRPr="00E31371" w14:paraId="29000865" w14:textId="77777777" w:rsidTr="00B7256A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2355ADFA" w14:textId="77777777" w:rsidR="00F933B4" w:rsidRPr="00E31371" w:rsidRDefault="00F933B4" w:rsidP="00B7256A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F933B4" w:rsidRPr="00E31371" w14:paraId="09D95DCD" w14:textId="77777777" w:rsidTr="00B7256A">
        <w:trPr>
          <w:trHeight w:val="1987"/>
        </w:trPr>
        <w:tc>
          <w:tcPr>
            <w:tcW w:w="10313" w:type="dxa"/>
            <w:gridSpan w:val="2"/>
          </w:tcPr>
          <w:p w14:paraId="014EC37E" w14:textId="77777777" w:rsidR="00F933B4" w:rsidRPr="00E31371" w:rsidRDefault="00F933B4" w:rsidP="00B7256A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5AE601C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DA9F9E0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0CE3D44E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B546438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0F956E72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72BAC46F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020EB8EF" w14:textId="77777777" w:rsidR="00F933B4" w:rsidRPr="00E31371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F933B4" w:rsidRPr="00E31371" w14:paraId="06963B24" w14:textId="77777777" w:rsidTr="00B7256A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2F0450F" w14:textId="77777777" w:rsidR="00F933B4" w:rsidRPr="006D0ED4" w:rsidRDefault="00F933B4" w:rsidP="00B7256A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F933B4" w:rsidRPr="00E31371" w14:paraId="68851DA3" w14:textId="77777777" w:rsidTr="00B7256A">
        <w:trPr>
          <w:trHeight w:val="2349"/>
        </w:trPr>
        <w:tc>
          <w:tcPr>
            <w:tcW w:w="3965" w:type="dxa"/>
          </w:tcPr>
          <w:p w14:paraId="4C679198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lastRenderedPageBreak/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C4952EE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63FF3EB7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215CC8B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954D713" w14:textId="77777777" w:rsidR="00F933B4" w:rsidRPr="00A11AD6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6CBC0EE" w14:textId="77777777" w:rsidR="00F933B4" w:rsidRPr="00E31371" w:rsidRDefault="00F933B4" w:rsidP="00B7256A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41B539CF" w14:textId="77777777" w:rsidR="00F933B4" w:rsidRPr="00A11AD6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077A1C0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1002325" w14:textId="25F0AB87" w:rsidR="00F933B4" w:rsidRDefault="00F933B4" w:rsidP="00657E27">
      <w:pPr>
        <w:rPr>
          <w:lang w:val="en-GB"/>
        </w:rPr>
      </w:pPr>
    </w:p>
    <w:p w14:paraId="1CF12B1E" w14:textId="6B0FE5E7" w:rsidR="00F933B4" w:rsidRDefault="00F933B4" w:rsidP="00657E27">
      <w:pPr>
        <w:rPr>
          <w:lang w:val="en-GB"/>
        </w:rPr>
      </w:pPr>
    </w:p>
    <w:p w14:paraId="0CCC3317" w14:textId="77777777" w:rsidR="00F933B4" w:rsidRPr="00E31371" w:rsidRDefault="00F933B4" w:rsidP="00F933B4">
      <w:pPr>
        <w:pStyle w:val="Heading1"/>
        <w:jc w:val="center"/>
        <w:rPr>
          <w:lang w:val="en-GB"/>
        </w:rPr>
      </w:pPr>
      <w:r>
        <w:rPr>
          <w:lang w:val="en-GB"/>
        </w:rPr>
        <w:t>Problem 3 - Man-O-War</w:t>
      </w:r>
    </w:p>
    <w:p w14:paraId="10D0A80A" w14:textId="77777777" w:rsidR="00F933B4" w:rsidRDefault="00F933B4" w:rsidP="00F933B4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</w:p>
    <w:p w14:paraId="2FCB4154" w14:textId="77777777" w:rsidR="00F933B4" w:rsidRDefault="00F933B4" w:rsidP="00F933B4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13" w:anchor="2" w:history="1">
        <w:r>
          <w:rPr>
            <w:rStyle w:val="InternetLink"/>
            <w:lang w:val="bg-BG"/>
          </w:rPr>
          <w:t>https://judge.softuni.org/Contests/Practice/Index/1773#2</w:t>
        </w:r>
      </w:hyperlink>
      <w:r w:rsidRPr="00A925BE">
        <w:rPr>
          <w:lang w:val="bg-BG"/>
        </w:rPr>
        <w:t>.</w:t>
      </w:r>
    </w:p>
    <w:p w14:paraId="2396081D" w14:textId="77777777" w:rsidR="00F933B4" w:rsidRPr="00E31371" w:rsidRDefault="00F933B4" w:rsidP="00F933B4">
      <w:pPr>
        <w:jc w:val="center"/>
        <w:rPr>
          <w:lang w:val="en-GB"/>
        </w:rPr>
      </w:pPr>
    </w:p>
    <w:p w14:paraId="4DC1F6C8" w14:textId="77777777" w:rsidR="00F933B4" w:rsidRPr="00E31371" w:rsidRDefault="00F933B4" w:rsidP="00F933B4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252543FB" w14:textId="77777777" w:rsidR="00F933B4" w:rsidRPr="00E31371" w:rsidRDefault="00F933B4" w:rsidP="00F933B4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21ADA830" w14:textId="77777777" w:rsidR="00F933B4" w:rsidRPr="00EC2DDC" w:rsidRDefault="00F933B4" w:rsidP="00F933B4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1E19EF2A" w14:textId="77777777" w:rsidR="00F933B4" w:rsidRPr="006A2284" w:rsidRDefault="00F933B4" w:rsidP="00F933B4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63F8DACC" w14:textId="77777777" w:rsidR="00F933B4" w:rsidRDefault="00F933B4" w:rsidP="00F933B4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5CEEBB52" w14:textId="77777777" w:rsidR="00F933B4" w:rsidRPr="00B00353" w:rsidRDefault="00F933B4" w:rsidP="00F933B4">
      <w:pPr>
        <w:pStyle w:val="ListParagraph"/>
        <w:numPr>
          <w:ilvl w:val="0"/>
          <w:numId w:val="20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4D951241" w14:textId="77777777" w:rsidR="00F933B4" w:rsidRPr="00B00353" w:rsidRDefault="00F933B4" w:rsidP="00F933B4">
      <w:pPr>
        <w:pStyle w:val="ListParagraph"/>
        <w:numPr>
          <w:ilvl w:val="0"/>
          <w:numId w:val="20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startIndex} {end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6AEA1CCE" w14:textId="77777777" w:rsidR="00F933B4" w:rsidRPr="00B00353" w:rsidRDefault="00F933B4" w:rsidP="00F933B4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325FF8D5" w14:textId="77777777" w:rsidR="00F933B4" w:rsidRPr="00AA0593" w:rsidRDefault="00F933B4" w:rsidP="00F933B4">
      <w:pPr>
        <w:pStyle w:val="ListParagraph"/>
        <w:numPr>
          <w:ilvl w:val="0"/>
          <w:numId w:val="20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26D9CFBC" w14:textId="77777777" w:rsidR="00F933B4" w:rsidRPr="00B00353" w:rsidRDefault="00F933B4" w:rsidP="00F933B4">
      <w:pPr>
        <w:pStyle w:val="ListParagraph"/>
        <w:numPr>
          <w:ilvl w:val="0"/>
          <w:numId w:val="20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0D03164C" w14:textId="77777777" w:rsidR="00F933B4" w:rsidRPr="00B00353" w:rsidRDefault="00F933B4" w:rsidP="00F933B4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A7B2186" w14:textId="77777777" w:rsidR="00F933B4" w:rsidRDefault="00F933B4" w:rsidP="00F933B4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70C1E931" w14:textId="77777777" w:rsidR="00F933B4" w:rsidRDefault="00F933B4" w:rsidP="00F933B4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pirateShipSum}</w:t>
      </w:r>
    </w:p>
    <w:p w14:paraId="5A1C02FF" w14:textId="77777777" w:rsidR="00F933B4" w:rsidRPr="00311296" w:rsidRDefault="00F933B4" w:rsidP="00F933B4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 w14:paraId="7FABD6C3" w14:textId="77777777" w:rsidR="00F933B4" w:rsidRPr="00E31371" w:rsidRDefault="00F933B4" w:rsidP="00F933B4">
      <w:pPr>
        <w:pStyle w:val="Heading2"/>
        <w:jc w:val="both"/>
        <w:rPr>
          <w:lang w:val="en-GB"/>
        </w:rPr>
      </w:pPr>
      <w:r w:rsidRPr="00E31371">
        <w:rPr>
          <w:lang w:val="en-GB"/>
        </w:rPr>
        <w:lastRenderedPageBreak/>
        <w:t>Input</w:t>
      </w:r>
    </w:p>
    <w:p w14:paraId="7E5AE6C7" w14:textId="77777777" w:rsidR="00F933B4" w:rsidRPr="00EC2DDC" w:rsidRDefault="00F933B4" w:rsidP="00F933B4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00546EE3" w14:textId="77777777" w:rsidR="00F933B4" w:rsidRPr="00EC2DDC" w:rsidRDefault="00F933B4" w:rsidP="00F933B4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422EA10E" w14:textId="77777777" w:rsidR="00F933B4" w:rsidRPr="00EC2DDC" w:rsidRDefault="00F933B4" w:rsidP="00F933B4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</w:t>
      </w:r>
      <w:proofErr w:type="gramStart"/>
      <w:r w:rsidRPr="00EC2DDC">
        <w:rPr>
          <w:lang w:val="en-GB"/>
        </w:rPr>
        <w:t>reach</w:t>
      </w:r>
      <w:proofErr w:type="gramEnd"/>
      <w:r w:rsidRPr="00EC2DDC">
        <w:rPr>
          <w:lang w:val="en-GB"/>
        </w:rPr>
        <w:t>.</w:t>
      </w:r>
    </w:p>
    <w:p w14:paraId="11E55E79" w14:textId="77777777" w:rsidR="00F933B4" w:rsidRPr="00E31371" w:rsidRDefault="00F933B4" w:rsidP="00F933B4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2765F54A" w14:textId="77777777" w:rsidR="00F933B4" w:rsidRPr="00E31371" w:rsidRDefault="00F933B4" w:rsidP="00F933B4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0D7FED9B" w14:textId="77777777" w:rsidR="00F933B4" w:rsidRDefault="00F933B4" w:rsidP="00F933B4">
      <w:pPr>
        <w:pStyle w:val="ListParagraph"/>
        <w:numPr>
          <w:ilvl w:val="0"/>
          <w:numId w:val="19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7FCAFEFD" w14:textId="77777777" w:rsidR="00F933B4" w:rsidRDefault="00F933B4" w:rsidP="00F933B4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29A52C25" w14:textId="77777777" w:rsidR="00F933B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09B4136" w14:textId="77777777" w:rsidR="00F933B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1F21902F" w14:textId="77777777" w:rsidR="00F933B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65A50D33" w14:textId="77777777" w:rsidR="00F933B4" w:rsidRPr="006D0ED4" w:rsidRDefault="00F933B4" w:rsidP="00F933B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07F84B3A" w14:textId="77777777" w:rsidR="00F933B4" w:rsidRPr="00E31371" w:rsidRDefault="00F933B4" w:rsidP="00F933B4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F933B4" w:rsidRPr="00E31371" w14:paraId="5DC0C62B" w14:textId="77777777" w:rsidTr="00B7256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5B6AA08C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249E08B5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F933B4" w:rsidRPr="00E31371" w14:paraId="0B1EB363" w14:textId="77777777" w:rsidTr="00B7256A">
        <w:trPr>
          <w:trHeight w:val="2349"/>
        </w:trPr>
        <w:tc>
          <w:tcPr>
            <w:tcW w:w="5070" w:type="dxa"/>
          </w:tcPr>
          <w:p w14:paraId="477F4539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788F813B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345DB95C" w14:textId="77777777" w:rsidR="00F933B4" w:rsidRPr="00326C42" w:rsidRDefault="00F933B4" w:rsidP="00B7256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0A9CBAE5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39BA86B5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43CEAB57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6A8FFD6C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30FA09C1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0354EBB6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6BE35A3D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C09CE0D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6F3284E3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0020F334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F933B4" w:rsidRPr="00E31371" w14:paraId="7DD2B24B" w14:textId="77777777" w:rsidTr="00B7256A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33D497DC" w14:textId="77777777" w:rsidR="00F933B4" w:rsidRPr="00E31371" w:rsidRDefault="00F933B4" w:rsidP="00B7256A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F933B4" w:rsidRPr="00E31371" w14:paraId="33C96167" w14:textId="77777777" w:rsidTr="00B7256A">
        <w:trPr>
          <w:trHeight w:val="1987"/>
        </w:trPr>
        <w:tc>
          <w:tcPr>
            <w:tcW w:w="10313" w:type="dxa"/>
            <w:gridSpan w:val="3"/>
          </w:tcPr>
          <w:p w14:paraId="170EE0F8" w14:textId="77777777" w:rsidR="00F933B4" w:rsidRPr="00E31371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30D953C0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1C6EB56F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5E331E24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6A183B78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3EAE561E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412A897A" w14:textId="77777777" w:rsidR="00F933B4" w:rsidRPr="00141EEE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17E8D93A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5AE2399F" w14:textId="77777777" w:rsidR="00F933B4" w:rsidRPr="00E31371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F933B4" w:rsidRPr="00E31371" w14:paraId="764D755C" w14:textId="77777777" w:rsidTr="00B7256A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4FAA81B0" w14:textId="77777777" w:rsidR="00F933B4" w:rsidRPr="006D0ED4" w:rsidRDefault="00F933B4" w:rsidP="00B7256A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5B3E0B89" w14:textId="77777777" w:rsidR="00F933B4" w:rsidRPr="006D0ED4" w:rsidRDefault="00F933B4" w:rsidP="00B7256A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F933B4" w:rsidRPr="00E31371" w14:paraId="74DDA741" w14:textId="77777777" w:rsidTr="00B7256A">
        <w:trPr>
          <w:trHeight w:val="2349"/>
        </w:trPr>
        <w:tc>
          <w:tcPr>
            <w:tcW w:w="5070" w:type="dxa"/>
          </w:tcPr>
          <w:p w14:paraId="149C4E86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4B7D2725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1B53A6B0" w14:textId="77777777" w:rsidR="00F933B4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732E6528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55EBAAB6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4D00F9A2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39759CCF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00D8CAF" w14:textId="77777777" w:rsidR="00F933B4" w:rsidRPr="00B4331C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52DB0D75" w14:textId="77777777" w:rsidR="00F933B4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38A03352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66659FA" w14:textId="77777777" w:rsidR="00F933B4" w:rsidRPr="00E31371" w:rsidRDefault="00F933B4" w:rsidP="00F933B4">
      <w:pPr>
        <w:pStyle w:val="Heading2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F933B4" w:rsidRPr="00E31371" w14:paraId="3996D14C" w14:textId="77777777" w:rsidTr="00B7256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F96C547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661B1F90" w14:textId="77777777" w:rsidR="00F933B4" w:rsidRPr="00E31371" w:rsidRDefault="00F933B4" w:rsidP="00B7256A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F933B4" w:rsidRPr="00E31371" w14:paraId="21DE8BC4" w14:textId="77777777" w:rsidTr="00B7256A">
        <w:trPr>
          <w:trHeight w:val="2349"/>
        </w:trPr>
        <w:tc>
          <w:tcPr>
            <w:tcW w:w="5070" w:type="dxa"/>
          </w:tcPr>
          <w:p w14:paraId="69E81F5B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907E298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8C905A" w14:textId="77777777" w:rsidR="00F933B4" w:rsidRPr="00326C42" w:rsidRDefault="00F933B4" w:rsidP="00B7256A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18A89D6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AD6B8F8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A830752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FBC86C4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8AECF5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2B17873" w14:textId="77777777" w:rsidR="00F933B4" w:rsidRPr="00495327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D66C0F3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7A04F6B3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2B793BB9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64F4E413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F933B4" w:rsidRPr="00E31371" w14:paraId="513654BA" w14:textId="77777777" w:rsidTr="00B7256A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1A49007" w14:textId="77777777" w:rsidR="00F933B4" w:rsidRPr="00E31371" w:rsidRDefault="00F933B4" w:rsidP="00B7256A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F933B4" w:rsidRPr="00E31371" w14:paraId="7DEA6E84" w14:textId="77777777" w:rsidTr="00B7256A">
        <w:trPr>
          <w:trHeight w:val="1987"/>
        </w:trPr>
        <w:tc>
          <w:tcPr>
            <w:tcW w:w="10313" w:type="dxa"/>
            <w:gridSpan w:val="2"/>
          </w:tcPr>
          <w:p w14:paraId="2C5D4AE6" w14:textId="77777777" w:rsidR="00F933B4" w:rsidRPr="00E31371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120F1F8A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6939BDA2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72CDB26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3EE01ED7" w14:textId="77777777" w:rsidR="00F933B4" w:rsidRPr="00141EEE" w:rsidRDefault="00F933B4" w:rsidP="00B7256A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lastRenderedPageBreak/>
              <w:t>7 8 6 15 66</w:t>
            </w:r>
          </w:p>
          <w:p w14:paraId="370BF65F" w14:textId="77777777" w:rsidR="00F933B4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0F7734D" w14:textId="77777777" w:rsidR="00F933B4" w:rsidRPr="00141EEE" w:rsidRDefault="00F933B4" w:rsidP="00B7256A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100F342E" w14:textId="77777777" w:rsidR="00F933B4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32518F12" w14:textId="77777777" w:rsidR="00F933B4" w:rsidRPr="00E31371" w:rsidRDefault="00F933B4" w:rsidP="00B7256A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F933B4" w:rsidRPr="00E31371" w14:paraId="2228E2BF" w14:textId="77777777" w:rsidTr="00B7256A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259EBB03" w14:textId="77777777" w:rsidR="00F933B4" w:rsidRPr="006D0ED4" w:rsidRDefault="00F933B4" w:rsidP="00B7256A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5791BB5" w14:textId="77777777" w:rsidR="00F933B4" w:rsidRPr="006D0ED4" w:rsidRDefault="00F933B4" w:rsidP="00B7256A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F933B4" w:rsidRPr="00E31371" w14:paraId="0D78B50D" w14:textId="77777777" w:rsidTr="00B7256A">
        <w:trPr>
          <w:trHeight w:val="2349"/>
        </w:trPr>
        <w:tc>
          <w:tcPr>
            <w:tcW w:w="5070" w:type="dxa"/>
          </w:tcPr>
          <w:p w14:paraId="158F73C2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B58A00F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013D55" w14:textId="77777777" w:rsidR="00F933B4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49AD693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3268013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70C14FF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58E480A" w14:textId="77777777" w:rsidR="00F933B4" w:rsidRPr="00141EEE" w:rsidRDefault="00F933B4" w:rsidP="00B7256A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E6E7376" w14:textId="77777777" w:rsidR="00F933B4" w:rsidRPr="00E31371" w:rsidRDefault="00F933B4" w:rsidP="00B7256A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5E5048D0" w14:textId="77777777" w:rsidR="00F933B4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49063053" w14:textId="77777777" w:rsidR="00F933B4" w:rsidRPr="00E31371" w:rsidRDefault="00F933B4" w:rsidP="00B7256A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BF3BE1C" w14:textId="77777777" w:rsidR="00F933B4" w:rsidRPr="00BD185F" w:rsidRDefault="00F933B4" w:rsidP="00657E27">
      <w:pPr>
        <w:rPr>
          <w:lang w:val="en-GB"/>
        </w:rPr>
      </w:pPr>
    </w:p>
    <w:sectPr w:rsidR="00F933B4" w:rsidRPr="00BD185F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DE8AC" w14:textId="77777777" w:rsidR="006F00DC" w:rsidRDefault="006F00DC" w:rsidP="008068A2">
      <w:pPr>
        <w:spacing w:after="0" w:line="240" w:lineRule="auto"/>
      </w:pPr>
      <w:r>
        <w:separator/>
      </w:r>
    </w:p>
  </w:endnote>
  <w:endnote w:type="continuationSeparator" w:id="0">
    <w:p w14:paraId="22759323" w14:textId="77777777" w:rsidR="006F00DC" w:rsidRDefault="006F00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57558" w14:textId="77777777" w:rsidR="006F00DC" w:rsidRDefault="006F00DC" w:rsidP="008068A2">
      <w:pPr>
        <w:spacing w:after="0" w:line="240" w:lineRule="auto"/>
      </w:pPr>
      <w:r>
        <w:separator/>
      </w:r>
    </w:p>
  </w:footnote>
  <w:footnote w:type="continuationSeparator" w:id="0">
    <w:p w14:paraId="5456584A" w14:textId="77777777" w:rsidR="006F00DC" w:rsidRDefault="006F00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54150716">
    <w:abstractNumId w:val="17"/>
  </w:num>
  <w:num w:numId="2" w16cid:durableId="1038509390">
    <w:abstractNumId w:val="6"/>
  </w:num>
  <w:num w:numId="3" w16cid:durableId="1151673904">
    <w:abstractNumId w:val="3"/>
  </w:num>
  <w:num w:numId="4" w16cid:durableId="1044058245">
    <w:abstractNumId w:val="14"/>
  </w:num>
  <w:num w:numId="5" w16cid:durableId="271523015">
    <w:abstractNumId w:val="12"/>
  </w:num>
  <w:num w:numId="6" w16cid:durableId="13857871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20992729">
    <w:abstractNumId w:val="1"/>
  </w:num>
  <w:num w:numId="8" w16cid:durableId="1773814992">
    <w:abstractNumId w:val="5"/>
  </w:num>
  <w:num w:numId="9" w16cid:durableId="692459205">
    <w:abstractNumId w:val="0"/>
  </w:num>
  <w:num w:numId="10" w16cid:durableId="589123929">
    <w:abstractNumId w:val="2"/>
  </w:num>
  <w:num w:numId="11" w16cid:durableId="1134562693">
    <w:abstractNumId w:val="8"/>
  </w:num>
  <w:num w:numId="12" w16cid:durableId="544294985">
    <w:abstractNumId w:val="13"/>
  </w:num>
  <w:num w:numId="13" w16cid:durableId="961811157">
    <w:abstractNumId w:val="16"/>
  </w:num>
  <w:num w:numId="14" w16cid:durableId="2074698333">
    <w:abstractNumId w:val="2"/>
  </w:num>
  <w:num w:numId="15" w16cid:durableId="480930117">
    <w:abstractNumId w:val="18"/>
  </w:num>
  <w:num w:numId="16" w16cid:durableId="1597783369">
    <w:abstractNumId w:val="15"/>
  </w:num>
  <w:num w:numId="17" w16cid:durableId="1558586076">
    <w:abstractNumId w:val="11"/>
  </w:num>
  <w:num w:numId="18" w16cid:durableId="648947219">
    <w:abstractNumId w:val="10"/>
  </w:num>
  <w:num w:numId="19" w16cid:durableId="369651166">
    <w:abstractNumId w:val="9"/>
  </w:num>
  <w:num w:numId="20" w16cid:durableId="616107843">
    <w:abstractNumId w:val="7"/>
  </w:num>
  <w:num w:numId="21" w16cid:durableId="580257333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6F00DC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3B4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yperlink" Target="https://judge.softuni.org/Contests/Practice/Index/1773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oftuni.bg/courses/programming-fundamentals-csharp-java-js-python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177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oftuni.bg/courses/programming-fundamentals-csharp-java-js-python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16</Words>
  <Characters>1035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1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Ivaylo Dingilev</cp:lastModifiedBy>
  <cp:revision>2</cp:revision>
  <cp:lastPrinted>2015-10-26T22:35:00Z</cp:lastPrinted>
  <dcterms:created xsi:type="dcterms:W3CDTF">2022-06-07T14:09:00Z</dcterms:created>
  <dcterms:modified xsi:type="dcterms:W3CDTF">2022-06-07T14:09:00Z</dcterms:modified>
  <cp:category>programming, education, software engineering, software development</cp:category>
</cp:coreProperties>
</file>